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524AC" w14:textId="77777777" w:rsidR="00AD441A" w:rsidRPr="002F5E21" w:rsidRDefault="00AD441A" w:rsidP="00AD441A">
      <w:pPr>
        <w:pStyle w:val="Footer"/>
        <w:spacing w:after="240"/>
        <w:rPr>
          <w:rFonts w:ascii="Times New Roman" w:hAnsi="Times New Roman" w:cs="Times New Roman"/>
          <w:sz w:val="20"/>
          <w:szCs w:val="20"/>
        </w:rPr>
      </w:pPr>
      <w:r w:rsidRPr="002F5E21">
        <w:rPr>
          <w:rFonts w:ascii="Times New Roman" w:hAnsi="Times New Roman" w:cs="Times New Roman"/>
          <w:b/>
          <w:bCs/>
          <w:sz w:val="20"/>
          <w:szCs w:val="20"/>
        </w:rPr>
        <w:t>APPENDIX I:</w:t>
      </w:r>
      <w:r w:rsidRPr="002F5E21">
        <w:rPr>
          <w:rFonts w:ascii="Times New Roman" w:hAnsi="Times New Roman" w:cs="Times New Roman"/>
          <w:sz w:val="20"/>
          <w:szCs w:val="20"/>
        </w:rPr>
        <w:t xml:space="preserve"> The “Perceived VUCA Exposure” Sc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852"/>
        <w:gridCol w:w="855"/>
        <w:gridCol w:w="1152"/>
        <w:gridCol w:w="965"/>
        <w:gridCol w:w="965"/>
        <w:gridCol w:w="950"/>
      </w:tblGrid>
      <w:tr w:rsidR="00AD441A" w:rsidRPr="002F5E21" w14:paraId="66C323C5" w14:textId="77777777" w:rsidTr="00A02F4D">
        <w:trPr>
          <w:trHeight w:val="667"/>
        </w:trPr>
        <w:tc>
          <w:tcPr>
            <w:tcW w:w="366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A3CB3CD" w14:textId="77777777" w:rsidR="00AD441A" w:rsidRPr="002F5E21" w:rsidRDefault="00AD441A" w:rsidP="00A02F4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Perceived VUCA Exposure Scale </w:t>
            </w:r>
          </w:p>
        </w:tc>
        <w:tc>
          <w:tcPr>
            <w:tcW w:w="85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5CA86B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  <w:p w14:paraId="059F83D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rongly Disagree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39067C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  <w:p w14:paraId="65EB07E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sagree</w:t>
            </w:r>
          </w:p>
        </w:tc>
        <w:tc>
          <w:tcPr>
            <w:tcW w:w="115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49A058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</w:t>
            </w:r>
          </w:p>
          <w:p w14:paraId="23D1D34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lightly Disagree</w:t>
            </w: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3A2DAC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</w:p>
          <w:p w14:paraId="59AEEC0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lightly Agree</w:t>
            </w: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6A211E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</w:t>
            </w:r>
          </w:p>
          <w:p w14:paraId="32949AD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gree</w:t>
            </w:r>
          </w:p>
        </w:tc>
        <w:tc>
          <w:tcPr>
            <w:tcW w:w="95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A04E32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6</w:t>
            </w:r>
          </w:p>
          <w:p w14:paraId="788A253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rongly Agree</w:t>
            </w:r>
          </w:p>
        </w:tc>
      </w:tr>
      <w:tr w:rsidR="00AD441A" w:rsidRPr="009F5EB4" w14:paraId="7AFE8E8B" w14:textId="77777777" w:rsidTr="00A02F4D">
        <w:tc>
          <w:tcPr>
            <w:tcW w:w="36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7402696" w14:textId="77777777" w:rsidR="00AD441A" w:rsidRPr="002F5E21" w:rsidRDefault="00AD441A" w:rsidP="00A02F4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Volatility</w:t>
            </w:r>
          </w:p>
        </w:tc>
        <w:tc>
          <w:tcPr>
            <w:tcW w:w="8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315498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2B244E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C0A976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D60295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D1D9E1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445F61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1AEA568F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12AF618F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 believed that the change would harm the way things are done in the organization.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6D3E768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1056E3A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0675A3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7FE1D0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AAC25A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392D538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0EA2AD96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2B0770BC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 thought that it’s a negative thing that we were going through this chan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77CAC6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64EE7F3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2C929F9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100067E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A9FB84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5C6E4D9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72DA61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11EA1B47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 believed that the change would make my job harder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D2526B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754B35F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6162056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0875C43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8F63C1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096D0A3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47F4427A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6D4A80F9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 believed that the change would benefit the organization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E42B38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3FED878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1674FED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1614BC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CA6058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782F419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0B561BDE" w14:textId="77777777" w:rsidTr="00A02F4D">
        <w:tc>
          <w:tcPr>
            <w:tcW w:w="36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0A72FA5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  <w:t>I believed that I could personally benefit from the change*</w:t>
            </w:r>
          </w:p>
        </w:tc>
        <w:tc>
          <w:tcPr>
            <w:tcW w:w="8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8DB80F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7EE79A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2BD509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3CAC34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4B194E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BA9C77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1D74183A" w14:textId="77777777" w:rsidTr="00A02F4D">
        <w:tc>
          <w:tcPr>
            <w:tcW w:w="36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177BBE4" w14:textId="77777777" w:rsidR="00AD441A" w:rsidRPr="002F5E21" w:rsidRDefault="00AD441A" w:rsidP="00A02F4D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Uncertainty</w:t>
            </w:r>
          </w:p>
        </w:tc>
        <w:tc>
          <w:tcPr>
            <w:tcW w:w="8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96FBBB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E80796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1BE2C4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17B55AC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367C2C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EA93C1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7306F0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09D22DEF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>Unforeseen events upset me greatly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F38DA8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2324496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4221D96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79D1E9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51ABD4E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4813B5C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07F2A5F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58211991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>It frustrates me not having all the information I need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08DEB35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62928DA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2B52493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0ECEB5B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B1F04C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600810F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796ABF22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19894E2A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>One should always look ahead to avoid surprise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438857F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60A31C6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6C85A9C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5ECF3BF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F3D4D2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7DC493E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02A82AD4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0F3380CD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>A small, unforeseen event can spoil everything, even with the best of planning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45E0FF4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63AE399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2DE3ED7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1C1983A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19DCC24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451646D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46240B2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087FCB81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 xml:space="preserve">I always want to know what the future has in store for me.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29AEC81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313EFBF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8558A6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64ABC58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CC4E8D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1925471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0B4BA80A" w14:textId="77777777" w:rsidTr="00A02F4D">
        <w:tc>
          <w:tcPr>
            <w:tcW w:w="36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FCD996F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kern w:val="0"/>
                <w:sz w:val="16"/>
                <w:szCs w:val="16"/>
              </w:rPr>
              <w:t>I can’t stand being taken by surprise.</w:t>
            </w:r>
          </w:p>
        </w:tc>
        <w:tc>
          <w:tcPr>
            <w:tcW w:w="8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D841A3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FEF1A4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2D0159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3DA49F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85403A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A1C509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025ECC04" w14:textId="77777777" w:rsidTr="00A02F4D">
        <w:tc>
          <w:tcPr>
            <w:tcW w:w="36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07A478B" w14:textId="77777777" w:rsidR="00AD441A" w:rsidRPr="002F5E21" w:rsidRDefault="00AD441A" w:rsidP="00A02F4D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Complexity</w:t>
            </w:r>
          </w:p>
        </w:tc>
        <w:tc>
          <w:tcPr>
            <w:tcW w:w="8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1E179D6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AFD4BB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24E44C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FB27BC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D44A06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CCA279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76C019C2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09C57359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can communicate an idea in many different ways.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76E6D22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10193B8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330DE0C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3675A66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5A7DDBB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2963DA7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29F541C6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42A91938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n any given situation, I can act appropriately.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6C3948F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6CB2155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06E94EC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3F80B7C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8166A8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1F01FA8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6EB5AA8A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40E900E7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can find workable solutions to seemingly unsolvable problem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45D46BB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013453F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4F8635C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6ACAB1B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D11BB2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2C4503F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939644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4A5C567C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am willing to work at creative solutions to problems.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36EB1A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58A349D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0B555B1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6495010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354A0A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20A3712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6F5C796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69C9A41A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 xml:space="preserve">My behavior is a result of conscious decisions that I mak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77A97A3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3BC3A5F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5BC1ED7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39C08D3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AF5F7F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3936335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F58EE25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49AB4F38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have many possible ways of behaving in any given situation.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4C0B04A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5DBEC81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7B10295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360F1E3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D07DB0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3169B53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5645F1A3" w14:textId="77777777" w:rsidTr="00A02F4D">
        <w:tc>
          <w:tcPr>
            <w:tcW w:w="36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1B4D702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am willing to listen and consider alternatives for handling a problem.</w:t>
            </w:r>
          </w:p>
        </w:tc>
        <w:tc>
          <w:tcPr>
            <w:tcW w:w="8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1A9523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7C34CA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A5FE874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C65588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701D0D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BB6938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19128E69" w14:textId="77777777" w:rsidTr="00A02F4D">
        <w:tc>
          <w:tcPr>
            <w:tcW w:w="36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453ED87" w14:textId="77777777" w:rsidR="00AD441A" w:rsidRPr="002F5E21" w:rsidRDefault="00AD441A" w:rsidP="00A02F4D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>Ambiguity</w:t>
            </w:r>
          </w:p>
        </w:tc>
        <w:tc>
          <w:tcPr>
            <w:tcW w:w="8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2CC42C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12B04B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A5FD4D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974199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6066A2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F23522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4F52270F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77EE247D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do not tolerate ambiguous situations well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05FAC12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7FD0C4D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071B62F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0B14E7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6D1BFAC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657186E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3486990C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1DB1590C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would rather avoid solving a problem that must be viewed from several different perspectives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37B1D8B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3CD460B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3A8E293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ACFDE5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1390EA9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3984BE5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251E980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2AAA36DB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try to avoid ambiguous situations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5F072CB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314AB142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197F0FD7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3A8F5CEF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28ED0EA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2957B74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4ADEC0FB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21BBF73A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avoid situations that are too complicated for me to easily understand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4308310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2C4CD16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1A0A0E5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0ED4389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E8B68F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4546DED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5D04FDFA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5E9E3AD8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am tolerant of ambiguous situation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77444C41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122E470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1466F91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4D6D8C6A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7EB0A1C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593B8FB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52CC111D" w14:textId="77777777" w:rsidTr="00A02F4D">
        <w:tc>
          <w:tcPr>
            <w:tcW w:w="3665" w:type="dxa"/>
            <w:tcBorders>
              <w:top w:val="nil"/>
              <w:left w:val="nil"/>
              <w:bottom w:val="nil"/>
              <w:right w:val="nil"/>
            </w:tcBorders>
          </w:tcPr>
          <w:p w14:paraId="239036E4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dislike ambiguous situations*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</w:tcPr>
          <w:p w14:paraId="6E967ED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</w:tcPr>
          <w:p w14:paraId="1E8D499D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</w:tcPr>
          <w:p w14:paraId="2D4DCC66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1CA74005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nil"/>
              <w:right w:val="nil"/>
            </w:tcBorders>
          </w:tcPr>
          <w:p w14:paraId="574FC6EC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14:paraId="2A8F340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D441A" w:rsidRPr="009F5EB4" w14:paraId="4BFF6030" w14:textId="77777777" w:rsidTr="00A02F4D">
        <w:tc>
          <w:tcPr>
            <w:tcW w:w="36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9B96930" w14:textId="77777777" w:rsidR="00AD441A" w:rsidRPr="002F5E21" w:rsidRDefault="00AD441A" w:rsidP="00A02F4D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F5E21">
              <w:rPr>
                <w:rFonts w:ascii="Times New Roman" w:hAnsi="Times New Roman" w:cs="Times New Roman"/>
                <w:sz w:val="16"/>
                <w:szCs w:val="16"/>
              </w:rPr>
              <w:t>I find it hard to make a choice when the outcome is uncertain*</w:t>
            </w:r>
          </w:p>
        </w:tc>
        <w:tc>
          <w:tcPr>
            <w:tcW w:w="8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905469B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A727F00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57F02E8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49F6B4E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2E44DD3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0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B8A8439" w14:textId="77777777" w:rsidR="00AD441A" w:rsidRPr="002F5E21" w:rsidRDefault="00AD441A" w:rsidP="00A02F4D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F19F758" w14:textId="77777777" w:rsidR="00AD441A" w:rsidRDefault="00AD441A" w:rsidP="00AD441A">
      <w:pPr>
        <w:spacing w:line="360" w:lineRule="auto"/>
        <w:jc w:val="both"/>
        <w:rPr>
          <w:rFonts w:ascii="Times New Roman" w:hAnsi="Times New Roman" w:cs="Times New Roman"/>
          <w:i/>
          <w:iCs/>
          <w:sz w:val="20"/>
        </w:rPr>
      </w:pPr>
      <w:r>
        <w:rPr>
          <w:rFonts w:cs="Times New Roman"/>
          <w:szCs w:val="24"/>
        </w:rPr>
        <w:t xml:space="preserve">   *</w:t>
      </w:r>
      <w:r w:rsidRPr="002F5E21">
        <w:rPr>
          <w:rFonts w:ascii="Times New Roman" w:hAnsi="Times New Roman" w:cs="Times New Roman"/>
          <w:i/>
          <w:iCs/>
          <w:sz w:val="20"/>
        </w:rPr>
        <w:t>item is reverse coded.</w:t>
      </w:r>
    </w:p>
    <w:p w14:paraId="3CDF39B7" w14:textId="2AB4FDAC" w:rsidR="00C57D74" w:rsidRPr="00AD441A" w:rsidRDefault="00AD441A" w:rsidP="00AD441A">
      <w:pPr>
        <w:spacing w:line="360" w:lineRule="auto"/>
        <w:jc w:val="both"/>
        <w:rPr>
          <w:rFonts w:cs="Times New Roman"/>
          <w:szCs w:val="24"/>
        </w:rPr>
      </w:pPr>
      <w:r>
        <w:rPr>
          <w:rFonts w:ascii="Times New Roman" w:hAnsi="Times New Roman" w:cs="Times New Roman"/>
          <w:i/>
          <w:iCs/>
          <w:sz w:val="20"/>
        </w:rPr>
        <w:t>The Perceived VUCA Exposure Level= (V + U) – (C + A)</w:t>
      </w:r>
    </w:p>
    <w:sectPr w:rsidR="00C57D74" w:rsidRPr="00AD441A" w:rsidSect="009904E6">
      <w:pgSz w:w="12240" w:h="15840"/>
      <w:pgMar w:top="1701" w:right="1418" w:bottom="1701" w:left="1418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sLQwMDC3NDIwNTdT0lEKTi0uzszPAykwrAUAulqwFSwAAAA="/>
  </w:docVars>
  <w:rsids>
    <w:rsidRoot w:val="00B51306"/>
    <w:rsid w:val="00153ED2"/>
    <w:rsid w:val="004B2210"/>
    <w:rsid w:val="00AD441A"/>
    <w:rsid w:val="00B51306"/>
    <w:rsid w:val="00C5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E6712"/>
  <w15:chartTrackingRefBased/>
  <w15:docId w15:val="{D06D2254-6AAB-4F69-8BD0-9BDDC6E3B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41A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D441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41A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7</Words>
  <Characters>1666</Characters>
  <Application>Microsoft Office Word</Application>
  <DocSecurity>0</DocSecurity>
  <Lines>42</Lines>
  <Paragraphs>20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ressus Coaching and Consultancy</dc:creator>
  <cp:keywords/>
  <dc:description/>
  <cp:lastModifiedBy>Progressus Coaching and Consultancy</cp:lastModifiedBy>
  <cp:revision>2</cp:revision>
  <dcterms:created xsi:type="dcterms:W3CDTF">2024-01-01T19:10:00Z</dcterms:created>
  <dcterms:modified xsi:type="dcterms:W3CDTF">2024-01-01T19:10:00Z</dcterms:modified>
</cp:coreProperties>
</file>